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76"/>
        <w:tblW w:w="0" w:type="auto"/>
        <w:tblLook w:val="04A0" w:firstRow="1" w:lastRow="0" w:firstColumn="1" w:lastColumn="0" w:noHBand="0" w:noVBand="1"/>
      </w:tblPr>
      <w:tblGrid>
        <w:gridCol w:w="3246"/>
        <w:gridCol w:w="354"/>
        <w:gridCol w:w="5826"/>
      </w:tblGrid>
      <w:tr w:rsidR="00A24B72" w:rsidRPr="000F7DA3" w:rsidTr="00143E10">
        <w:trPr>
          <w:trHeight w:val="531"/>
        </w:trPr>
        <w:tc>
          <w:tcPr>
            <w:tcW w:w="3199" w:type="dxa"/>
            <w:shd w:val="clear" w:color="auto" w:fill="BFBFBF" w:themeFill="background1" w:themeFillShade="BF"/>
          </w:tcPr>
          <w:p w:rsidR="00143E10" w:rsidRPr="00143E10" w:rsidRDefault="00F6147B" w:rsidP="00E94D35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Positional Language</w:t>
            </w:r>
          </w:p>
        </w:tc>
        <w:tc>
          <w:tcPr>
            <w:tcW w:w="354" w:type="dxa"/>
            <w:vMerge w:val="restart"/>
            <w:tcBorders>
              <w:top w:val="nil"/>
            </w:tcBorders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shd w:val="clear" w:color="auto" w:fill="BFBFBF" w:themeFill="background1" w:themeFillShade="BF"/>
          </w:tcPr>
          <w:p w:rsidR="00143E10" w:rsidRPr="00143E10" w:rsidRDefault="003B30E4" w:rsidP="00E94D35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Maps and Plans</w:t>
            </w:r>
          </w:p>
        </w:tc>
      </w:tr>
      <w:tr w:rsidR="00A24B72" w:rsidRPr="000F7DA3" w:rsidTr="00324599">
        <w:trPr>
          <w:trHeight w:val="5537"/>
        </w:trPr>
        <w:tc>
          <w:tcPr>
            <w:tcW w:w="3199" w:type="dxa"/>
          </w:tcPr>
          <w:p w:rsidR="00143E10" w:rsidRDefault="00F6147B" w:rsidP="00F6147B">
            <w:pPr>
              <w:pStyle w:val="ListParagraph"/>
              <w:numPr>
                <w:ilvl w:val="0"/>
                <w:numId w:val="4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Next to</w:t>
            </w:r>
          </w:p>
          <w:p w:rsidR="00F6147B" w:rsidRDefault="00F6147B" w:rsidP="00F6147B">
            <w:pPr>
              <w:pStyle w:val="ListParagraph"/>
              <w:numPr>
                <w:ilvl w:val="0"/>
                <w:numId w:val="4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Behind</w:t>
            </w:r>
          </w:p>
          <w:p w:rsidR="00F6147B" w:rsidRDefault="00F6147B" w:rsidP="00F6147B">
            <w:pPr>
              <w:pStyle w:val="ListParagraph"/>
              <w:numPr>
                <w:ilvl w:val="0"/>
                <w:numId w:val="4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Far from</w:t>
            </w:r>
          </w:p>
          <w:p w:rsidR="00F6147B" w:rsidRDefault="00F6147B" w:rsidP="00F6147B">
            <w:pPr>
              <w:pStyle w:val="ListParagraph"/>
              <w:numPr>
                <w:ilvl w:val="0"/>
                <w:numId w:val="4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Under</w:t>
            </w:r>
          </w:p>
          <w:p w:rsidR="00F6147B" w:rsidRDefault="00F6147B" w:rsidP="00F6147B">
            <w:pPr>
              <w:pStyle w:val="ListParagraph"/>
              <w:numPr>
                <w:ilvl w:val="0"/>
                <w:numId w:val="4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Left</w:t>
            </w:r>
          </w:p>
          <w:p w:rsidR="00F6147B" w:rsidRDefault="00F6147B" w:rsidP="00F6147B">
            <w:pPr>
              <w:pStyle w:val="ListParagraph"/>
              <w:numPr>
                <w:ilvl w:val="0"/>
                <w:numId w:val="4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Right</w:t>
            </w:r>
          </w:p>
          <w:p w:rsidR="00F6147B" w:rsidRDefault="00F6147B" w:rsidP="00F6147B">
            <w:pPr>
              <w:pStyle w:val="ListParagraph"/>
              <w:numPr>
                <w:ilvl w:val="0"/>
                <w:numId w:val="4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Forwards</w:t>
            </w:r>
          </w:p>
          <w:p w:rsidR="00F6147B" w:rsidRDefault="00F6147B" w:rsidP="00F6147B">
            <w:pPr>
              <w:pStyle w:val="ListParagraph"/>
              <w:numPr>
                <w:ilvl w:val="0"/>
                <w:numId w:val="4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Backwards</w:t>
            </w:r>
          </w:p>
          <w:p w:rsidR="00F6147B" w:rsidRDefault="00F6147B" w:rsidP="00F6147B">
            <w:pPr>
              <w:pStyle w:val="ListParagraph"/>
              <w:numPr>
                <w:ilvl w:val="0"/>
                <w:numId w:val="4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urn</w:t>
            </w:r>
          </w:p>
          <w:p w:rsidR="00F6147B" w:rsidRDefault="00F6147B" w:rsidP="00F6147B">
            <w:pPr>
              <w:pStyle w:val="ListParagraph"/>
              <w:numPr>
                <w:ilvl w:val="0"/>
                <w:numId w:val="4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North</w:t>
            </w:r>
          </w:p>
          <w:p w:rsidR="00F6147B" w:rsidRDefault="00F6147B" w:rsidP="00F6147B">
            <w:pPr>
              <w:pStyle w:val="ListParagraph"/>
              <w:numPr>
                <w:ilvl w:val="0"/>
                <w:numId w:val="4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East</w:t>
            </w:r>
          </w:p>
          <w:p w:rsidR="00F6147B" w:rsidRDefault="00F6147B" w:rsidP="00F6147B">
            <w:pPr>
              <w:pStyle w:val="ListParagraph"/>
              <w:numPr>
                <w:ilvl w:val="0"/>
                <w:numId w:val="4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outh</w:t>
            </w:r>
          </w:p>
          <w:p w:rsidR="00F6147B" w:rsidRDefault="00F6147B" w:rsidP="00F6147B">
            <w:pPr>
              <w:pStyle w:val="ListParagraph"/>
              <w:numPr>
                <w:ilvl w:val="0"/>
                <w:numId w:val="4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West</w:t>
            </w:r>
          </w:p>
          <w:p w:rsidR="00F6147B" w:rsidRPr="00F6147B" w:rsidRDefault="00F6147B" w:rsidP="00F6147B">
            <w:pPr>
              <w:pStyle w:val="ListParagraph"/>
              <w:numPr>
                <w:ilvl w:val="0"/>
                <w:numId w:val="4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First</w:t>
            </w:r>
            <w:bookmarkStart w:id="0" w:name="_GoBack"/>
            <w:bookmarkEnd w:id="0"/>
          </w:p>
        </w:tc>
        <w:tc>
          <w:tcPr>
            <w:tcW w:w="354" w:type="dxa"/>
            <w:vMerge/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vMerge w:val="restart"/>
          </w:tcPr>
          <w:p w:rsidR="003B30E4" w:rsidRDefault="00826492" w:rsidP="00324599">
            <w:pPr>
              <w:jc w:val="center"/>
              <w:rPr>
                <w:rFonts w:ascii="Letter-join No-Lead 36" w:hAnsi="Letter-join No-Lead 36"/>
                <w:sz w:val="24"/>
                <w:szCs w:val="24"/>
                <w:lang w:val="en-US"/>
              </w:rPr>
            </w:pPr>
            <w:r>
              <w:rPr>
                <w:rFonts w:ascii="Letter-join No-Lead 36" w:hAnsi="Letter-join No-Lead 36"/>
                <w:sz w:val="24"/>
                <w:szCs w:val="24"/>
                <w:lang w:val="en-US"/>
              </w:rPr>
              <w:t>Maps and plans are drawn using an aerial, or birds-eye view and usually include key features such as doors and furniture</w:t>
            </w:r>
          </w:p>
          <w:p w:rsidR="00324599" w:rsidRDefault="003B30E4" w:rsidP="00324599">
            <w:pPr>
              <w:jc w:val="center"/>
              <w:rPr>
                <w:rFonts w:ascii="Letter-join No-Lead 36" w:hAnsi="Letter-join No-Lead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3459480" cy="2141220"/>
                  <wp:effectExtent l="0" t="0" r="7620" b="0"/>
                  <wp:docPr id="5" name="Picture 5" descr="Image result for Drawing classroom Pl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Drawing classroom Pla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9480" cy="2141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26492" w:rsidRDefault="00826492" w:rsidP="00324599">
            <w:pPr>
              <w:jc w:val="center"/>
              <w:rPr>
                <w:rFonts w:ascii="Letter-join No-Lead 36" w:hAnsi="Letter-join No-Lead 36"/>
                <w:sz w:val="24"/>
                <w:szCs w:val="24"/>
                <w:lang w:val="en-US"/>
              </w:rPr>
            </w:pPr>
          </w:p>
          <w:p w:rsidR="00826492" w:rsidRDefault="00826492" w:rsidP="00324599">
            <w:pPr>
              <w:jc w:val="center"/>
              <w:rPr>
                <w:rFonts w:ascii="Letter-join No-Lead 36" w:hAnsi="Letter-join No-Lead 36"/>
                <w:sz w:val="24"/>
                <w:szCs w:val="24"/>
                <w:lang w:val="en-US"/>
              </w:rPr>
            </w:pPr>
            <w:r>
              <w:rPr>
                <w:rFonts w:ascii="Letter-join No-Lead 36" w:hAnsi="Letter-join No-Lead 36"/>
                <w:sz w:val="24"/>
                <w:szCs w:val="24"/>
                <w:lang w:val="en-US"/>
              </w:rPr>
              <w:t>We are going to h</w:t>
            </w:r>
            <w:r w:rsidR="00F6147B">
              <w:rPr>
                <w:rFonts w:ascii="Letter-join No-Lead 36" w:hAnsi="Letter-join No-Lead 36"/>
                <w:sz w:val="24"/>
                <w:szCs w:val="24"/>
                <w:lang w:val="en-US"/>
              </w:rPr>
              <w:t>ave</w:t>
            </w:r>
            <w:r>
              <w:rPr>
                <w:rFonts w:ascii="Letter-join No-Lead 36" w:hAnsi="Letter-join No-Lead 36"/>
                <w:sz w:val="24"/>
                <w:szCs w:val="24"/>
                <w:lang w:val="en-US"/>
              </w:rPr>
              <w:t xml:space="preserve"> a go at drawing our own plans, including using symbols</w:t>
            </w:r>
          </w:p>
          <w:p w:rsidR="00826492" w:rsidRPr="00324599" w:rsidRDefault="00826492" w:rsidP="00324599">
            <w:pPr>
              <w:jc w:val="center"/>
              <w:rPr>
                <w:rFonts w:ascii="Letter-join No-Lead 36" w:hAnsi="Letter-join No-Lead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3553916" cy="2316480"/>
                  <wp:effectExtent l="0" t="0" r="8890" b="7620"/>
                  <wp:docPr id="6" name="Picture 6" descr="Image result for Drawing bedroom Pl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Drawing bedroom Pla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11" t="7332" r="7597" b="14668"/>
                          <a:stretch/>
                        </pic:blipFill>
                        <pic:spPr bwMode="auto">
                          <a:xfrm>
                            <a:off x="0" y="0"/>
                            <a:ext cx="3583883" cy="23360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4B72" w:rsidRPr="000F7DA3" w:rsidTr="00143E10">
        <w:trPr>
          <w:trHeight w:val="641"/>
        </w:trPr>
        <w:tc>
          <w:tcPr>
            <w:tcW w:w="3199" w:type="dxa"/>
            <w:shd w:val="clear" w:color="auto" w:fill="BFBFBF" w:themeFill="background1" w:themeFillShade="BF"/>
          </w:tcPr>
          <w:p w:rsidR="00143E10" w:rsidRPr="00143E10" w:rsidRDefault="003B30E4" w:rsidP="00E94D35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A Compass</w:t>
            </w:r>
          </w:p>
        </w:tc>
        <w:tc>
          <w:tcPr>
            <w:tcW w:w="354" w:type="dxa"/>
            <w:vMerge/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vMerge/>
          </w:tcPr>
          <w:p w:rsidR="00143E10" w:rsidRPr="000F7DA3" w:rsidRDefault="00143E10" w:rsidP="00143E10">
            <w:pPr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00A24B72" w:rsidRPr="000F7DA3" w:rsidTr="00A24B72">
        <w:trPr>
          <w:trHeight w:val="3172"/>
        </w:trPr>
        <w:tc>
          <w:tcPr>
            <w:tcW w:w="3199" w:type="dxa"/>
          </w:tcPr>
          <w:p w:rsidR="00E94D35" w:rsidRPr="00143E10" w:rsidRDefault="003B30E4" w:rsidP="00E94D35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1919923" cy="1932940"/>
                  <wp:effectExtent l="0" t="0" r="4445" b="0"/>
                  <wp:docPr id="4" name="Picture 4" descr="Image result for compas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ompas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9176" cy="19724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" w:type="dxa"/>
            <w:vMerge/>
            <w:tcBorders>
              <w:bottom w:val="nil"/>
            </w:tcBorders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vMerge/>
          </w:tcPr>
          <w:p w:rsidR="00143E10" w:rsidRPr="000F7DA3" w:rsidRDefault="00143E10" w:rsidP="00143E10">
            <w:pPr>
              <w:rPr>
                <w:noProof/>
                <w:sz w:val="20"/>
                <w:szCs w:val="20"/>
                <w:lang w:eastAsia="en-GB"/>
              </w:rPr>
            </w:pPr>
          </w:p>
        </w:tc>
      </w:tr>
    </w:tbl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DB62C8" w:rsidRPr="00143E10">
        <w:rPr>
          <w:rFonts w:ascii="Letter-join Plus 36" w:hAnsi="Letter-join Plus 36"/>
          <w:sz w:val="24"/>
          <w:szCs w:val="24"/>
          <w:lang w:val="en-US"/>
        </w:rPr>
        <w:t xml:space="preserve">Knowledge Organiser </w:t>
      </w:r>
    </w:p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>
        <w:rPr>
          <w:rFonts w:ascii="Letter-join Plus 36" w:hAnsi="Letter-join Plus 36"/>
          <w:sz w:val="24"/>
          <w:szCs w:val="24"/>
          <w:lang w:val="en-US"/>
        </w:rPr>
        <w:t xml:space="preserve">                    </w:t>
      </w:r>
      <w:r w:rsidR="00527059">
        <w:rPr>
          <w:rFonts w:ascii="Letter-join Plus 36" w:hAnsi="Letter-join Plus 36"/>
          <w:sz w:val="24"/>
          <w:szCs w:val="24"/>
          <w:lang w:val="en-US"/>
        </w:rPr>
        <w:t>Autumn Term 2</w:t>
      </w:r>
    </w:p>
    <w:p w:rsidR="00DB62C8" w:rsidRPr="00143E10" w:rsidRDefault="00143E10" w:rsidP="008E230C">
      <w:pPr>
        <w:tabs>
          <w:tab w:val="right" w:pos="5392"/>
        </w:tabs>
        <w:rPr>
          <w:rFonts w:ascii="Letter-join Plus 36" w:hAnsi="Letter-join Plus 36"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 xml:space="preserve">                   </w:t>
      </w:r>
      <w:r w:rsidR="00527059">
        <w:rPr>
          <w:rFonts w:ascii="Letter-join Plus 36" w:hAnsi="Letter-join Plus 36"/>
          <w:sz w:val="24"/>
          <w:szCs w:val="24"/>
          <w:lang w:val="en-US"/>
        </w:rPr>
        <w:t>Geography</w:t>
      </w:r>
      <w:r w:rsidR="00E94D35">
        <w:rPr>
          <w:rFonts w:ascii="Letter-join Plus 36" w:hAnsi="Letter-join Plus 36"/>
          <w:sz w:val="24"/>
          <w:szCs w:val="24"/>
          <w:lang w:val="en-US"/>
        </w:rPr>
        <w:t xml:space="preserve"> – </w:t>
      </w:r>
      <w:r w:rsidR="00527059">
        <w:rPr>
          <w:rFonts w:ascii="Letter-join Plus 36" w:hAnsi="Letter-join Plus 36"/>
          <w:sz w:val="24"/>
          <w:szCs w:val="24"/>
          <w:lang w:val="en-US"/>
        </w:rPr>
        <w:t>Spatial Sense</w:t>
      </w:r>
      <w:r w:rsidR="00E94D35">
        <w:rPr>
          <w:rFonts w:ascii="Letter-join Plus 36" w:hAnsi="Letter-join Plus 36"/>
          <w:sz w:val="24"/>
          <w:szCs w:val="24"/>
          <w:lang w:val="en-US"/>
        </w:rPr>
        <w:t xml:space="preserve"> </w:t>
      </w:r>
      <w:r w:rsidR="00DB62C8" w:rsidRPr="00143E10">
        <w:rPr>
          <w:rFonts w:ascii="Letter-join Plus 36" w:hAnsi="Letter-join Plus 36"/>
          <w:sz w:val="24"/>
          <w:szCs w:val="24"/>
          <w:lang w:val="en-US"/>
        </w:rPr>
        <w:t xml:space="preserve"> </w:t>
      </w:r>
      <w:r w:rsidR="008E230C">
        <w:rPr>
          <w:rFonts w:ascii="Letter-join Plus 36" w:hAnsi="Letter-join Plus 36"/>
          <w:sz w:val="24"/>
          <w:szCs w:val="24"/>
          <w:lang w:val="en-US"/>
        </w:rPr>
        <w:tab/>
      </w: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424"/>
        <w:gridCol w:w="3776"/>
      </w:tblGrid>
      <w:tr w:rsidR="00143E10" w:rsidRPr="000F7DA3" w:rsidTr="007F1036">
        <w:trPr>
          <w:trHeight w:val="405"/>
        </w:trPr>
        <w:tc>
          <w:tcPr>
            <w:tcW w:w="5200" w:type="dxa"/>
            <w:gridSpan w:val="2"/>
            <w:shd w:val="clear" w:color="auto" w:fill="D9D9D9" w:themeFill="background1" w:themeFillShade="D9"/>
          </w:tcPr>
          <w:p w:rsidR="00143E10" w:rsidRPr="00143E10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143E10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143E10" w:rsidRPr="000F7DA3" w:rsidTr="007F1036">
        <w:trPr>
          <w:trHeight w:val="674"/>
        </w:trPr>
        <w:tc>
          <w:tcPr>
            <w:tcW w:w="1424" w:type="dxa"/>
          </w:tcPr>
          <w:p w:rsidR="00143E10" w:rsidRPr="00143E10" w:rsidRDefault="00527059" w:rsidP="00143E10">
            <w:pPr>
              <w:rPr>
                <w:rFonts w:ascii="Letter-join Plus 36" w:hAnsi="Letter-join Plus 36"/>
                <w:sz w:val="24"/>
                <w:szCs w:val="24"/>
              </w:rPr>
            </w:pPr>
            <w:r>
              <w:rPr>
                <w:rFonts w:ascii="Letter-join Plus 36" w:hAnsi="Letter-join Plus 36"/>
                <w:sz w:val="24"/>
                <w:szCs w:val="24"/>
              </w:rPr>
              <w:t>aerial view</w:t>
            </w:r>
          </w:p>
        </w:tc>
        <w:tc>
          <w:tcPr>
            <w:tcW w:w="3775" w:type="dxa"/>
          </w:tcPr>
          <w:p w:rsidR="00143E10" w:rsidRPr="000F7DA3" w:rsidRDefault="00527059" w:rsidP="00D16F7B">
            <w:pPr>
              <w:tabs>
                <w:tab w:val="left" w:pos="2766"/>
              </w:tabs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he view from above – also known as birds-eye view</w:t>
            </w:r>
          </w:p>
        </w:tc>
      </w:tr>
      <w:tr w:rsidR="00143E10" w:rsidRPr="000F7DA3" w:rsidTr="007F1036">
        <w:trPr>
          <w:trHeight w:val="840"/>
        </w:trPr>
        <w:tc>
          <w:tcPr>
            <w:tcW w:w="1424" w:type="dxa"/>
          </w:tcPr>
          <w:p w:rsidR="00143E10" w:rsidRPr="00143E10" w:rsidRDefault="00527059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birds-eye view</w:t>
            </w:r>
          </w:p>
        </w:tc>
        <w:tc>
          <w:tcPr>
            <w:tcW w:w="3775" w:type="dxa"/>
          </w:tcPr>
          <w:p w:rsidR="00143E10" w:rsidRPr="00D16F7B" w:rsidRDefault="00527059" w:rsidP="00D16F7B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he view from above – also known as aerial view</w:t>
            </w:r>
          </w:p>
        </w:tc>
      </w:tr>
      <w:tr w:rsidR="00143E10" w:rsidRPr="000F7DA3" w:rsidTr="00826492">
        <w:trPr>
          <w:trHeight w:val="739"/>
        </w:trPr>
        <w:tc>
          <w:tcPr>
            <w:tcW w:w="1424" w:type="dxa"/>
          </w:tcPr>
          <w:p w:rsidR="00143E10" w:rsidRPr="00143E10" w:rsidRDefault="00527059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plan</w:t>
            </w:r>
          </w:p>
        </w:tc>
        <w:tc>
          <w:tcPr>
            <w:tcW w:w="3775" w:type="dxa"/>
          </w:tcPr>
          <w:p w:rsidR="00143E10" w:rsidRPr="000F7DA3" w:rsidRDefault="00527059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 map or diagram</w:t>
            </w:r>
          </w:p>
        </w:tc>
      </w:tr>
      <w:tr w:rsidR="00143E10" w:rsidRPr="000F7DA3" w:rsidTr="00826492">
        <w:trPr>
          <w:trHeight w:val="692"/>
        </w:trPr>
        <w:tc>
          <w:tcPr>
            <w:tcW w:w="1424" w:type="dxa"/>
          </w:tcPr>
          <w:p w:rsidR="00143E10" w:rsidRPr="00143E10" w:rsidRDefault="00527059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map</w:t>
            </w:r>
          </w:p>
        </w:tc>
        <w:tc>
          <w:tcPr>
            <w:tcW w:w="3775" w:type="dxa"/>
          </w:tcPr>
          <w:p w:rsidR="00143E10" w:rsidRPr="000F7DA3" w:rsidRDefault="00527059" w:rsidP="00143E10">
            <w:pPr>
              <w:tabs>
                <w:tab w:val="left" w:pos="3535"/>
              </w:tabs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 representation of an area including key features</w:t>
            </w:r>
          </w:p>
        </w:tc>
      </w:tr>
      <w:tr w:rsidR="00143E10" w:rsidRPr="000F7DA3" w:rsidTr="00826492">
        <w:trPr>
          <w:trHeight w:val="704"/>
        </w:trPr>
        <w:tc>
          <w:tcPr>
            <w:tcW w:w="1424" w:type="dxa"/>
          </w:tcPr>
          <w:p w:rsidR="00143E10" w:rsidRPr="00143E10" w:rsidRDefault="00527059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ymbol</w:t>
            </w:r>
          </w:p>
        </w:tc>
        <w:tc>
          <w:tcPr>
            <w:tcW w:w="3775" w:type="dxa"/>
          </w:tcPr>
          <w:p w:rsidR="00143E10" w:rsidRPr="000F7DA3" w:rsidRDefault="00527059" w:rsidP="00143E10">
            <w:pPr>
              <w:tabs>
                <w:tab w:val="left" w:pos="1739"/>
              </w:tabs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 mark or drawing the stands for something else</w:t>
            </w:r>
          </w:p>
        </w:tc>
      </w:tr>
      <w:tr w:rsidR="00143E10" w:rsidRPr="000F7DA3" w:rsidTr="00826492">
        <w:trPr>
          <w:trHeight w:val="686"/>
        </w:trPr>
        <w:tc>
          <w:tcPr>
            <w:tcW w:w="1424" w:type="dxa"/>
          </w:tcPr>
          <w:p w:rsidR="00143E10" w:rsidRPr="00143E10" w:rsidRDefault="00527059" w:rsidP="00E94D35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colour code</w:t>
            </w:r>
          </w:p>
        </w:tc>
        <w:tc>
          <w:tcPr>
            <w:tcW w:w="3775" w:type="dxa"/>
          </w:tcPr>
          <w:p w:rsidR="00143E10" w:rsidRPr="000F7DA3" w:rsidRDefault="00527059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 xml:space="preserve">A system of marking things by </w:t>
            </w:r>
            <w:proofErr w:type="spellStart"/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colours</w:t>
            </w:r>
            <w:proofErr w:type="spellEnd"/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 xml:space="preserve"> as a means of identifying them</w:t>
            </w:r>
          </w:p>
        </w:tc>
      </w:tr>
      <w:tr w:rsidR="00E94D35" w:rsidRPr="000F7DA3" w:rsidTr="00826492">
        <w:trPr>
          <w:trHeight w:val="686"/>
        </w:trPr>
        <w:tc>
          <w:tcPr>
            <w:tcW w:w="1424" w:type="dxa"/>
          </w:tcPr>
          <w:p w:rsidR="00E94D35" w:rsidRDefault="00527059" w:rsidP="00E94D35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direction</w:t>
            </w:r>
          </w:p>
        </w:tc>
        <w:tc>
          <w:tcPr>
            <w:tcW w:w="3775" w:type="dxa"/>
          </w:tcPr>
          <w:p w:rsidR="00E94D35" w:rsidRDefault="00527059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he way someone needs to go or term for guiding someone to somewhere</w:t>
            </w:r>
          </w:p>
        </w:tc>
      </w:tr>
      <w:tr w:rsidR="00E94D35" w:rsidRPr="000F7DA3" w:rsidTr="00527059">
        <w:trPr>
          <w:trHeight w:val="854"/>
        </w:trPr>
        <w:tc>
          <w:tcPr>
            <w:tcW w:w="1424" w:type="dxa"/>
          </w:tcPr>
          <w:p w:rsidR="00E94D35" w:rsidRDefault="00527059" w:rsidP="00E94D35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perspective</w:t>
            </w:r>
          </w:p>
        </w:tc>
        <w:tc>
          <w:tcPr>
            <w:tcW w:w="3775" w:type="dxa"/>
          </w:tcPr>
          <w:p w:rsidR="00E94D35" w:rsidRDefault="00527059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 view that takes account of height, distance and relative positions</w:t>
            </w:r>
          </w:p>
        </w:tc>
      </w:tr>
      <w:tr w:rsidR="00E94D35" w:rsidRPr="000F7DA3" w:rsidTr="00527059">
        <w:trPr>
          <w:trHeight w:val="696"/>
        </w:trPr>
        <w:tc>
          <w:tcPr>
            <w:tcW w:w="1424" w:type="dxa"/>
          </w:tcPr>
          <w:p w:rsidR="00E94D35" w:rsidRDefault="00527059" w:rsidP="00E94D35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relative</w:t>
            </w:r>
          </w:p>
        </w:tc>
        <w:tc>
          <w:tcPr>
            <w:tcW w:w="3775" w:type="dxa"/>
          </w:tcPr>
          <w:p w:rsidR="00E94D35" w:rsidRDefault="00527059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In relation to something else</w:t>
            </w:r>
          </w:p>
        </w:tc>
      </w:tr>
      <w:tr w:rsidR="00324599" w:rsidRPr="000F7DA3" w:rsidTr="007F1036">
        <w:trPr>
          <w:trHeight w:val="407"/>
        </w:trPr>
        <w:tc>
          <w:tcPr>
            <w:tcW w:w="1424" w:type="dxa"/>
          </w:tcPr>
          <w:p w:rsidR="00324599" w:rsidRDefault="00527059" w:rsidP="00E94D35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compass</w:t>
            </w:r>
          </w:p>
        </w:tc>
        <w:tc>
          <w:tcPr>
            <w:tcW w:w="3775" w:type="dxa"/>
          </w:tcPr>
          <w:p w:rsidR="00324599" w:rsidRDefault="00527059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n instrument that shows North, South, East and West</w:t>
            </w:r>
          </w:p>
        </w:tc>
      </w:tr>
    </w:tbl>
    <w:p w:rsidR="00DB62C8" w:rsidRDefault="00DB62C8"/>
    <w:sectPr w:rsidR="00DB62C8" w:rsidSect="00DB62C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etter-join No-Lead 36">
    <w:panose1 w:val="02000503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3E4583"/>
    <w:multiLevelType w:val="hybridMultilevel"/>
    <w:tmpl w:val="0C569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929AC"/>
    <w:multiLevelType w:val="hybridMultilevel"/>
    <w:tmpl w:val="EF52C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DAxNrUwNzQwMDRX0lEKTi0uzszPAykwqgUAdyv5TSwAAAA="/>
  </w:docVars>
  <w:rsids>
    <w:rsidRoot w:val="00DB62C8"/>
    <w:rsid w:val="00011F08"/>
    <w:rsid w:val="00143E10"/>
    <w:rsid w:val="002722F1"/>
    <w:rsid w:val="00324599"/>
    <w:rsid w:val="003B30E4"/>
    <w:rsid w:val="00407ACD"/>
    <w:rsid w:val="00527059"/>
    <w:rsid w:val="006A07DF"/>
    <w:rsid w:val="007F1036"/>
    <w:rsid w:val="00826492"/>
    <w:rsid w:val="008E230C"/>
    <w:rsid w:val="009E187A"/>
    <w:rsid w:val="00A24B72"/>
    <w:rsid w:val="00C51F78"/>
    <w:rsid w:val="00D16F7B"/>
    <w:rsid w:val="00DB62C8"/>
    <w:rsid w:val="00E94D35"/>
    <w:rsid w:val="00F6147B"/>
    <w:rsid w:val="00FB2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BD285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1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0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Claire Harrison</cp:lastModifiedBy>
  <cp:revision>4</cp:revision>
  <cp:lastPrinted>2020-10-07T13:06:00Z</cp:lastPrinted>
  <dcterms:created xsi:type="dcterms:W3CDTF">2020-11-02T16:36:00Z</dcterms:created>
  <dcterms:modified xsi:type="dcterms:W3CDTF">2020-11-03T08:56:00Z</dcterms:modified>
</cp:coreProperties>
</file>